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6662"/>
      </w:tblGrid>
      <w:tr w:rsidR="00BE390C" w:rsidRPr="000E0822" w14:paraId="3F9D417C" w14:textId="77777777" w:rsidTr="00783F41">
        <w:trPr>
          <w:cantSplit/>
        </w:trPr>
        <w:tc>
          <w:tcPr>
            <w:tcW w:w="2410" w:type="dxa"/>
          </w:tcPr>
          <w:p w14:paraId="5FEDC788" w14:textId="77777777" w:rsidR="00BE390C" w:rsidRPr="000E0822" w:rsidRDefault="00BE390C">
            <w:pPr>
              <w:spacing w:before="60" w:after="60"/>
              <w:rPr>
                <w:sz w:val="22"/>
                <w:szCs w:val="22"/>
              </w:rPr>
            </w:pPr>
            <w:r w:rsidRPr="000E0822">
              <w:rPr>
                <w:sz w:val="22"/>
                <w:szCs w:val="22"/>
              </w:rPr>
              <w:t>Tarih</w:t>
            </w:r>
            <w:r w:rsidR="00504EDA">
              <w:rPr>
                <w:sz w:val="22"/>
                <w:szCs w:val="22"/>
              </w:rPr>
              <w:t>/Saat</w:t>
            </w:r>
          </w:p>
        </w:tc>
        <w:tc>
          <w:tcPr>
            <w:tcW w:w="6662" w:type="dxa"/>
          </w:tcPr>
          <w:p w14:paraId="400CA185" w14:textId="77777777" w:rsidR="00BE390C" w:rsidRPr="000E0822" w:rsidRDefault="00BE390C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BE390C" w:rsidRPr="000E0822" w14:paraId="30A37B72" w14:textId="77777777" w:rsidTr="00783F41">
        <w:trPr>
          <w:cantSplit/>
        </w:trPr>
        <w:tc>
          <w:tcPr>
            <w:tcW w:w="2410" w:type="dxa"/>
          </w:tcPr>
          <w:p w14:paraId="0EE6078B" w14:textId="77777777" w:rsidR="00BE390C" w:rsidRPr="000E0822" w:rsidRDefault="00BE390C">
            <w:pPr>
              <w:spacing w:before="60" w:after="60"/>
              <w:rPr>
                <w:sz w:val="22"/>
                <w:szCs w:val="22"/>
              </w:rPr>
            </w:pPr>
            <w:r w:rsidRPr="000E0822">
              <w:rPr>
                <w:sz w:val="22"/>
                <w:szCs w:val="22"/>
              </w:rPr>
              <w:t xml:space="preserve">Bölüm/Program/Sınıf </w:t>
            </w:r>
          </w:p>
        </w:tc>
        <w:tc>
          <w:tcPr>
            <w:tcW w:w="6662" w:type="dxa"/>
          </w:tcPr>
          <w:p w14:paraId="29BC1CA4" w14:textId="77777777" w:rsidR="00BE390C" w:rsidRPr="000E0822" w:rsidRDefault="00BE390C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BE390C" w:rsidRPr="000E0822" w14:paraId="692E8195" w14:textId="77777777" w:rsidTr="00783F41">
        <w:trPr>
          <w:cantSplit/>
        </w:trPr>
        <w:tc>
          <w:tcPr>
            <w:tcW w:w="2410" w:type="dxa"/>
            <w:tcBorders>
              <w:right w:val="nil"/>
            </w:tcBorders>
          </w:tcPr>
          <w:p w14:paraId="0AC3A347" w14:textId="77777777" w:rsidR="00BE390C" w:rsidRPr="000E0822" w:rsidRDefault="00BE390C">
            <w:pPr>
              <w:spacing w:before="60" w:after="60"/>
              <w:rPr>
                <w:sz w:val="22"/>
                <w:szCs w:val="22"/>
              </w:rPr>
            </w:pPr>
            <w:r w:rsidRPr="000E0822">
              <w:rPr>
                <w:sz w:val="22"/>
                <w:szCs w:val="22"/>
              </w:rPr>
              <w:t>Ders Adı</w:t>
            </w:r>
          </w:p>
        </w:tc>
        <w:tc>
          <w:tcPr>
            <w:tcW w:w="6662" w:type="dxa"/>
          </w:tcPr>
          <w:p w14:paraId="0E5B8CA0" w14:textId="77777777" w:rsidR="00BE390C" w:rsidRPr="000E0822" w:rsidRDefault="00BE390C">
            <w:pPr>
              <w:spacing w:before="60" w:after="60"/>
              <w:rPr>
                <w:sz w:val="22"/>
                <w:szCs w:val="22"/>
              </w:rPr>
            </w:pPr>
          </w:p>
        </w:tc>
      </w:tr>
      <w:tr w:rsidR="00504EDA" w:rsidRPr="000E0822" w14:paraId="009EB5EB" w14:textId="77777777" w:rsidTr="008A1F8F">
        <w:trPr>
          <w:cantSplit/>
        </w:trPr>
        <w:tc>
          <w:tcPr>
            <w:tcW w:w="2410" w:type="dxa"/>
          </w:tcPr>
          <w:p w14:paraId="382E1875" w14:textId="77777777" w:rsidR="00504EDA" w:rsidRPr="000E0822" w:rsidRDefault="00504EDA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ınav Türü </w:t>
            </w:r>
          </w:p>
        </w:tc>
        <w:tc>
          <w:tcPr>
            <w:tcW w:w="6662" w:type="dxa"/>
          </w:tcPr>
          <w:p w14:paraId="5B6D067C" w14:textId="77777777" w:rsidR="00504EDA" w:rsidRPr="000E0822" w:rsidRDefault="00117C3C">
            <w:pPr>
              <w:tabs>
                <w:tab w:val="left" w:pos="2865"/>
              </w:tabs>
              <w:spacing w:before="60" w:after="6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FA78D8" wp14:editId="40FACD29">
                      <wp:simplePos x="0" y="0"/>
                      <wp:positionH relativeFrom="column">
                        <wp:posOffset>2390801</wp:posOffset>
                      </wp:positionH>
                      <wp:positionV relativeFrom="paragraph">
                        <wp:posOffset>79502</wp:posOffset>
                      </wp:positionV>
                      <wp:extent cx="131674" cy="109728"/>
                      <wp:effectExtent l="0" t="0" r="20955" b="24130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674" cy="1097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bg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67491C" id="Dikdörtgen 4" o:spid="_x0000_s1026" style="position:absolute;margin-left:188.25pt;margin-top:6.25pt;width:10.35pt;height:8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" filled="f" strokecolor="#747070 [1614]" strokeweight=".5pt"/>
                  </w:pict>
                </mc:Fallback>
              </mc:AlternateContent>
            </w: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9D7DCD" wp14:editId="64F00E7E">
                      <wp:simplePos x="0" y="0"/>
                      <wp:positionH relativeFrom="column">
                        <wp:posOffset>1460830</wp:posOffset>
                      </wp:positionH>
                      <wp:positionV relativeFrom="paragraph">
                        <wp:posOffset>79070</wp:posOffset>
                      </wp:positionV>
                      <wp:extent cx="131674" cy="109728"/>
                      <wp:effectExtent l="0" t="0" r="20955" b="2413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674" cy="1097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bg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4CF30C" id="Dikdörtgen 3" o:spid="_x0000_s1026" style="position:absolute;margin-left:115.05pt;margin-top:6.25pt;width:10.35pt;height:8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" filled="f" strokecolor="#747070 [1614]" strokeweight=".5pt"/>
                  </w:pict>
                </mc:Fallback>
              </mc:AlternateContent>
            </w: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868DCB3" wp14:editId="19E7B292">
                      <wp:simplePos x="0" y="0"/>
                      <wp:positionH relativeFrom="column">
                        <wp:posOffset>615925</wp:posOffset>
                      </wp:positionH>
                      <wp:positionV relativeFrom="paragraph">
                        <wp:posOffset>78740</wp:posOffset>
                      </wp:positionV>
                      <wp:extent cx="131674" cy="109728"/>
                      <wp:effectExtent l="0" t="0" r="20955" b="24130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674" cy="1097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bg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148E933" id="Dikdörtgen 2" o:spid="_x0000_s1026" style="position:absolute;margin-left:48.5pt;margin-top:6.2pt;width:10.35pt;height:8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" filled="f" strokecolor="#747070 [1614]" strokeweight=".5pt"/>
                  </w:pict>
                </mc:Fallback>
              </mc:AlternateContent>
            </w:r>
            <w:r w:rsidR="00E246C3">
              <w:rPr>
                <w:sz w:val="22"/>
                <w:szCs w:val="22"/>
              </w:rPr>
              <w:t xml:space="preserve">Ara sınav </w:t>
            </w:r>
            <w:r>
              <w:rPr>
                <w:sz w:val="22"/>
                <w:szCs w:val="22"/>
              </w:rPr>
              <w:t xml:space="preserve">      </w:t>
            </w:r>
            <w:r w:rsidR="00E246C3">
              <w:rPr>
                <w:sz w:val="22"/>
                <w:szCs w:val="22"/>
              </w:rPr>
              <w:t xml:space="preserve"> Kısa sınav </w:t>
            </w:r>
            <w:r>
              <w:rPr>
                <w:sz w:val="22"/>
                <w:szCs w:val="22"/>
              </w:rPr>
              <w:t xml:space="preserve">      </w:t>
            </w:r>
            <w:r w:rsidR="00E246C3">
              <w:rPr>
                <w:sz w:val="22"/>
                <w:szCs w:val="22"/>
              </w:rPr>
              <w:t>Final sınavı</w:t>
            </w:r>
            <w:r>
              <w:rPr>
                <w:sz w:val="22"/>
                <w:szCs w:val="22"/>
              </w:rPr>
              <w:t xml:space="preserve">  </w:t>
            </w:r>
          </w:p>
        </w:tc>
      </w:tr>
    </w:tbl>
    <w:p w14:paraId="63B596F1" w14:textId="77777777" w:rsidR="00B3397B" w:rsidRPr="000E0822" w:rsidRDefault="00B3397B">
      <w:pPr>
        <w:pStyle w:val="stbilgi"/>
        <w:tabs>
          <w:tab w:val="clear" w:pos="4536"/>
          <w:tab w:val="clear" w:pos="9072"/>
        </w:tabs>
        <w:rPr>
          <w:sz w:val="22"/>
          <w:szCs w:val="22"/>
        </w:rPr>
      </w:pPr>
      <w:r w:rsidRPr="000E0822">
        <w:rPr>
          <w:sz w:val="22"/>
          <w:szCs w:val="22"/>
        </w:rPr>
        <w:t xml:space="preserve"> </w:t>
      </w:r>
      <w:r w:rsidRPr="000E0822">
        <w:rPr>
          <w:b/>
          <w:bCs/>
          <w:sz w:val="22"/>
          <w:szCs w:val="22"/>
        </w:rPr>
        <w:t>Sınava giren öğrencinin</w:t>
      </w:r>
    </w:p>
    <w:tbl>
      <w:tblPr>
        <w:tblW w:w="907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8"/>
        <w:gridCol w:w="2098"/>
        <w:gridCol w:w="680"/>
        <w:gridCol w:w="2098"/>
        <w:gridCol w:w="2098"/>
      </w:tblGrid>
      <w:tr w:rsidR="00504EDA" w:rsidRPr="000E0822" w14:paraId="7A769709" w14:textId="77777777" w:rsidTr="00504EDA">
        <w:trPr>
          <w:cantSplit/>
          <w:trHeight w:val="567"/>
        </w:trPr>
        <w:tc>
          <w:tcPr>
            <w:tcW w:w="2098" w:type="dxa"/>
            <w:tcBorders>
              <w:bottom w:val="single" w:sz="4" w:space="0" w:color="auto"/>
            </w:tcBorders>
          </w:tcPr>
          <w:p w14:paraId="486C7996" w14:textId="77777777" w:rsidR="00504EDA" w:rsidRDefault="00504EDA" w:rsidP="00FE5624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Öğrenci No</w:t>
            </w:r>
          </w:p>
          <w:p w14:paraId="0481533A" w14:textId="77777777" w:rsidR="00504EDA" w:rsidRDefault="00504EDA" w:rsidP="00FE5624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ı Soyadı</w:t>
            </w:r>
          </w:p>
          <w:p w14:paraId="7062827A" w14:textId="77777777" w:rsidR="00504EDA" w:rsidRPr="000E0822" w:rsidRDefault="00504EDA" w:rsidP="00FE5624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İmza</w:t>
            </w:r>
          </w:p>
        </w:tc>
        <w:tc>
          <w:tcPr>
            <w:tcW w:w="2098" w:type="dxa"/>
            <w:tcBorders>
              <w:bottom w:val="single" w:sz="4" w:space="0" w:color="auto"/>
            </w:tcBorders>
          </w:tcPr>
          <w:p w14:paraId="0E347B2F" w14:textId="77777777" w:rsidR="00504EDA" w:rsidRDefault="00504EDA" w:rsidP="00504EDA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Öğrenci No</w:t>
            </w:r>
          </w:p>
          <w:p w14:paraId="0E666D1B" w14:textId="77777777" w:rsidR="00504EDA" w:rsidRDefault="00504EDA" w:rsidP="00504EDA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ı Soyadı</w:t>
            </w:r>
          </w:p>
          <w:p w14:paraId="0A744CAD" w14:textId="77777777" w:rsidR="00504EDA" w:rsidRPr="000E0822" w:rsidRDefault="00504EDA" w:rsidP="00504EDA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İmza</w:t>
            </w:r>
          </w:p>
        </w:tc>
        <w:tc>
          <w:tcPr>
            <w:tcW w:w="680" w:type="dxa"/>
            <w:vMerge w:val="restart"/>
            <w:tcBorders>
              <w:bottom w:val="single" w:sz="4" w:space="0" w:color="auto"/>
            </w:tcBorders>
            <w:textDirection w:val="tbRl"/>
            <w:vAlign w:val="center"/>
          </w:tcPr>
          <w:p w14:paraId="2AAE2E3D" w14:textId="77777777" w:rsidR="00504EDA" w:rsidRPr="000E0822" w:rsidRDefault="00504EDA" w:rsidP="00504EDA">
            <w:pPr>
              <w:pStyle w:val="stbilgi"/>
              <w:tabs>
                <w:tab w:val="clear" w:pos="4536"/>
                <w:tab w:val="clear" w:pos="9072"/>
              </w:tabs>
              <w:ind w:left="113" w:right="113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ORİDOR</w:t>
            </w:r>
          </w:p>
        </w:tc>
        <w:tc>
          <w:tcPr>
            <w:tcW w:w="2098" w:type="dxa"/>
            <w:tcBorders>
              <w:bottom w:val="single" w:sz="4" w:space="0" w:color="auto"/>
            </w:tcBorders>
          </w:tcPr>
          <w:p w14:paraId="7730A622" w14:textId="77777777" w:rsidR="00504EDA" w:rsidRDefault="00504EDA" w:rsidP="00504EDA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Öğrenci No</w:t>
            </w:r>
          </w:p>
          <w:p w14:paraId="20626D99" w14:textId="77777777" w:rsidR="00504EDA" w:rsidRDefault="00504EDA" w:rsidP="00504EDA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ı Soyadı</w:t>
            </w:r>
          </w:p>
          <w:p w14:paraId="7B135B2C" w14:textId="77777777" w:rsidR="00504EDA" w:rsidRPr="000E0822" w:rsidRDefault="00504EDA" w:rsidP="00504EDA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İmza</w:t>
            </w:r>
          </w:p>
        </w:tc>
        <w:tc>
          <w:tcPr>
            <w:tcW w:w="2098" w:type="dxa"/>
            <w:tcBorders>
              <w:bottom w:val="single" w:sz="4" w:space="0" w:color="auto"/>
            </w:tcBorders>
          </w:tcPr>
          <w:p w14:paraId="309DA9F6" w14:textId="77777777" w:rsidR="00504EDA" w:rsidRDefault="00504EDA" w:rsidP="00504EDA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Öğrenci No</w:t>
            </w:r>
          </w:p>
          <w:p w14:paraId="2B8E0953" w14:textId="77777777" w:rsidR="00504EDA" w:rsidRDefault="00504EDA" w:rsidP="00504EDA">
            <w:pPr>
              <w:pStyle w:val="stbilgi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ı Soyadı</w:t>
            </w:r>
          </w:p>
          <w:p w14:paraId="03088F85" w14:textId="77777777" w:rsidR="00504EDA" w:rsidRPr="000E0822" w:rsidRDefault="00504EDA" w:rsidP="00504EDA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İmza</w:t>
            </w:r>
          </w:p>
        </w:tc>
      </w:tr>
      <w:tr w:rsidR="00504EDA" w:rsidRPr="00382B8A" w14:paraId="4E44D601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328D3D8B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6F7EBF0E" w14:textId="77777777" w:rsidR="00504EDA" w:rsidRDefault="00504EDA" w:rsidP="00E246C3">
            <w:pPr>
              <w:pStyle w:val="stbilgi"/>
              <w:tabs>
                <w:tab w:val="left" w:pos="708"/>
              </w:tabs>
              <w:spacing w:before="14" w:after="14"/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6C7479D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4B7218F9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7334DE66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42B99774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41D2D462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502A7C48" w14:textId="77777777" w:rsidR="00504EDA" w:rsidRDefault="00504EDA" w:rsidP="00E246C3">
            <w:pPr>
              <w:pStyle w:val="stbilgi"/>
              <w:tabs>
                <w:tab w:val="left" w:pos="708"/>
              </w:tabs>
              <w:spacing w:before="14" w:after="14"/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08EEB758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48FC4EA2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1261886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553ABEFD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64F4090B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010BC4EA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3B8DF749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05480CA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4DD9F72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52EFDADA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49BDE34D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14C5D053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03D5C158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3A67017F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1CB12547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5BE8CD4A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56ABB0AA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13A550F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481EBF3C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E9B358A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0361D9AF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6AB1D655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0D186B00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7CCD8DAD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74C12C44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31CC27D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00201AD4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734955E3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4378783C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7FA97999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23AAE0B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6D7A8E63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11B54CA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5557205A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5F70D568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06B7DF03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56F31C9A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479D27B9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7309ADA2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4F5FCD23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0A810A52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1375954D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20ED7694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0EAC9CE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A4CCCF6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4CC1EBE9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294D9467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20430158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45976336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BC5EB14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52D83DA6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720518ED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468424FB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568B9B22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44CB3B0C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43A51114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2E8CFE5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  <w:tr w:rsidR="00504EDA" w:rsidRPr="00382B8A" w14:paraId="192699FD" w14:textId="77777777" w:rsidTr="00E246C3">
        <w:trPr>
          <w:trHeight w:val="737"/>
        </w:trPr>
        <w:tc>
          <w:tcPr>
            <w:tcW w:w="2098" w:type="dxa"/>
            <w:vAlign w:val="center"/>
          </w:tcPr>
          <w:p w14:paraId="489A4272" w14:textId="77777777" w:rsidR="00504EDA" w:rsidRPr="000E0822" w:rsidRDefault="00504EDA" w:rsidP="00E246C3">
            <w:pPr>
              <w:pStyle w:val="stbilgi"/>
              <w:jc w:val="center"/>
              <w:rPr>
                <w:sz w:val="22"/>
                <w:szCs w:val="22"/>
              </w:rPr>
            </w:pPr>
          </w:p>
        </w:tc>
        <w:tc>
          <w:tcPr>
            <w:tcW w:w="2098" w:type="dxa"/>
            <w:vAlign w:val="center"/>
          </w:tcPr>
          <w:p w14:paraId="60F3DD1D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680" w:type="dxa"/>
            <w:vMerge/>
            <w:vAlign w:val="center"/>
          </w:tcPr>
          <w:p w14:paraId="0676893D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0C7BABA0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  <w:tc>
          <w:tcPr>
            <w:tcW w:w="2098" w:type="dxa"/>
            <w:vAlign w:val="center"/>
          </w:tcPr>
          <w:p w14:paraId="7F73D105" w14:textId="77777777" w:rsidR="00504EDA" w:rsidRPr="00382B8A" w:rsidRDefault="00504EDA" w:rsidP="00E246C3">
            <w:pPr>
              <w:pStyle w:val="stbilgi"/>
              <w:tabs>
                <w:tab w:val="clear" w:pos="4536"/>
                <w:tab w:val="clear" w:pos="9072"/>
              </w:tabs>
              <w:jc w:val="center"/>
            </w:pPr>
          </w:p>
        </w:tc>
      </w:tr>
    </w:tbl>
    <w:p w14:paraId="78EE4B69" w14:textId="77777777" w:rsidR="000E0822" w:rsidRDefault="00B3397B" w:rsidP="00004860">
      <w:pPr>
        <w:pStyle w:val="stbilgi"/>
        <w:tabs>
          <w:tab w:val="clear" w:pos="4536"/>
          <w:tab w:val="clear" w:pos="9072"/>
        </w:tabs>
      </w:pPr>
      <w:r w:rsidRPr="00382B8A">
        <w:t>Sınava toplam .................... öğrenci katılmıştır.</w:t>
      </w:r>
    </w:p>
    <w:p w14:paraId="68CFE671" w14:textId="77777777" w:rsidR="00004860" w:rsidRDefault="00004860">
      <w:pPr>
        <w:pStyle w:val="stbilgi"/>
        <w:tabs>
          <w:tab w:val="clear" w:pos="4536"/>
          <w:tab w:val="clear" w:pos="9072"/>
        </w:tabs>
        <w:rPr>
          <w:b/>
          <w:sz w:val="22"/>
          <w:szCs w:val="22"/>
        </w:rPr>
      </w:pPr>
      <w:r w:rsidRPr="00382B8A">
        <w:rPr>
          <w:b/>
          <w:sz w:val="22"/>
          <w:szCs w:val="22"/>
        </w:rPr>
        <w:t>Not: Sınav tutanağı sınav kâğıtlarıyla birlikte muhafaza edilecektir.</w:t>
      </w:r>
    </w:p>
    <w:p w14:paraId="0AC85B17" w14:textId="77777777" w:rsidR="00605149" w:rsidRDefault="00605149" w:rsidP="00605149">
      <w:pPr>
        <w:rPr>
          <w:b/>
          <w:sz w:val="22"/>
          <w:szCs w:val="22"/>
        </w:rPr>
      </w:pPr>
    </w:p>
    <w:p w14:paraId="435B3342" w14:textId="77777777" w:rsidR="00605149" w:rsidRDefault="00605149" w:rsidP="00605149">
      <w:pPr>
        <w:rPr>
          <w:sz w:val="22"/>
          <w:szCs w:val="22"/>
        </w:rPr>
      </w:pPr>
      <w:r w:rsidRPr="00605149">
        <w:rPr>
          <w:sz w:val="22"/>
          <w:szCs w:val="22"/>
        </w:rPr>
        <w:t>Ders Sorumlusu</w:t>
      </w:r>
      <w:r w:rsidRPr="00605149">
        <w:rPr>
          <w:sz w:val="22"/>
          <w:szCs w:val="22"/>
        </w:rPr>
        <w:tab/>
      </w:r>
      <w:r w:rsidRPr="00605149">
        <w:rPr>
          <w:sz w:val="22"/>
          <w:szCs w:val="22"/>
        </w:rPr>
        <w:tab/>
      </w:r>
      <w:r w:rsidRPr="00605149">
        <w:rPr>
          <w:sz w:val="22"/>
          <w:szCs w:val="22"/>
        </w:rPr>
        <w:tab/>
      </w:r>
      <w:r w:rsidR="00577A81">
        <w:rPr>
          <w:sz w:val="22"/>
          <w:szCs w:val="22"/>
        </w:rPr>
        <w:t xml:space="preserve">         </w:t>
      </w:r>
      <w:r w:rsidRPr="00605149">
        <w:rPr>
          <w:sz w:val="22"/>
          <w:szCs w:val="22"/>
        </w:rPr>
        <w:t>Gözetmen</w:t>
      </w:r>
      <w:r w:rsidRPr="00605149">
        <w:rPr>
          <w:sz w:val="22"/>
          <w:szCs w:val="22"/>
        </w:rPr>
        <w:tab/>
      </w:r>
      <w:r w:rsidRPr="00605149">
        <w:rPr>
          <w:sz w:val="22"/>
          <w:szCs w:val="22"/>
        </w:rPr>
        <w:tab/>
      </w:r>
      <w:r w:rsidRPr="00605149">
        <w:rPr>
          <w:sz w:val="22"/>
          <w:szCs w:val="22"/>
        </w:rPr>
        <w:tab/>
      </w:r>
      <w:r w:rsidRPr="00605149">
        <w:rPr>
          <w:sz w:val="22"/>
          <w:szCs w:val="22"/>
        </w:rPr>
        <w:tab/>
      </w:r>
      <w:r w:rsidR="00577A81">
        <w:rPr>
          <w:sz w:val="22"/>
          <w:szCs w:val="22"/>
        </w:rPr>
        <w:t xml:space="preserve">          </w:t>
      </w:r>
      <w:r w:rsidRPr="00605149">
        <w:rPr>
          <w:sz w:val="22"/>
          <w:szCs w:val="22"/>
        </w:rPr>
        <w:t>Gözetmen</w:t>
      </w:r>
    </w:p>
    <w:p w14:paraId="1CCA43C5" w14:textId="77777777" w:rsidR="00605149" w:rsidRDefault="006839CA" w:rsidP="00605149">
      <w:pPr>
        <w:rPr>
          <w:sz w:val="22"/>
          <w:szCs w:val="22"/>
        </w:rPr>
      </w:pPr>
      <w:r>
        <w:rPr>
          <w:sz w:val="22"/>
          <w:szCs w:val="22"/>
        </w:rPr>
        <w:t xml:space="preserve">       İmz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İmz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İmza</w:t>
      </w:r>
    </w:p>
    <w:p w14:paraId="16969969" w14:textId="77777777" w:rsidR="00560191" w:rsidRDefault="00560191" w:rsidP="00605149">
      <w:pPr>
        <w:rPr>
          <w:sz w:val="22"/>
          <w:szCs w:val="22"/>
        </w:rPr>
      </w:pPr>
    </w:p>
    <w:p w14:paraId="2A881781" w14:textId="77777777" w:rsidR="00605149" w:rsidRPr="00605149" w:rsidRDefault="00605149" w:rsidP="00605149">
      <w:pPr>
        <w:rPr>
          <w:sz w:val="22"/>
          <w:szCs w:val="22"/>
        </w:rPr>
      </w:pPr>
      <w:r>
        <w:rPr>
          <w:sz w:val="22"/>
          <w:szCs w:val="22"/>
        </w:rPr>
        <w:t>…………………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…………………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…………………</w:t>
      </w:r>
    </w:p>
    <w:sectPr w:rsidR="00605149" w:rsidRPr="00605149" w:rsidSect="0000486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993" w:left="1417" w:header="708" w:footer="43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3246B" w14:textId="77777777" w:rsidR="000F2F2B" w:rsidRDefault="000F2F2B">
      <w:r>
        <w:separator/>
      </w:r>
    </w:p>
  </w:endnote>
  <w:endnote w:type="continuationSeparator" w:id="0">
    <w:p w14:paraId="1B81D534" w14:textId="77777777" w:rsidR="000F2F2B" w:rsidRDefault="000F2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A0553" w14:textId="77777777" w:rsidR="00F04840" w:rsidRDefault="00F04840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A3B02" w14:textId="30365A03" w:rsidR="00B53F68" w:rsidRPr="00B53F68" w:rsidRDefault="00F04840" w:rsidP="00B53F68">
    <w:pPr>
      <w:rPr>
        <w:rFonts w:ascii="Tahoma" w:hAnsi="Tahoma" w:cs="Tahoma"/>
        <w:color w:val="000000"/>
        <w:sz w:val="16"/>
        <w:szCs w:val="16"/>
      </w:rPr>
    </w:pPr>
    <w:r>
      <w:rPr>
        <w:rFonts w:ascii="Tahoma" w:hAnsi="Tahoma" w:cs="Tahoma"/>
        <w:color w:val="000000"/>
        <w:sz w:val="16"/>
        <w:szCs w:val="16"/>
      </w:rPr>
      <w:t>Form No:</w:t>
    </w:r>
    <w:r w:rsidR="00B53F68" w:rsidRPr="00275F13">
      <w:rPr>
        <w:rFonts w:ascii="Tahoma" w:hAnsi="Tahoma" w:cs="Tahoma"/>
        <w:color w:val="000000"/>
        <w:sz w:val="16"/>
        <w:szCs w:val="16"/>
      </w:rPr>
      <w:t>FR-0</w:t>
    </w:r>
    <w:r w:rsidR="00275F13" w:rsidRPr="00275F13">
      <w:rPr>
        <w:rFonts w:ascii="Tahoma" w:hAnsi="Tahoma" w:cs="Tahoma"/>
        <w:color w:val="000000"/>
        <w:sz w:val="16"/>
        <w:szCs w:val="16"/>
      </w:rPr>
      <w:t>675</w:t>
    </w:r>
    <w:r w:rsidR="00B53F68" w:rsidRPr="00275F13">
      <w:rPr>
        <w:rFonts w:ascii="Tahoma" w:hAnsi="Tahoma" w:cs="Tahoma"/>
        <w:color w:val="000000"/>
        <w:sz w:val="16"/>
        <w:szCs w:val="16"/>
      </w:rPr>
      <w:t xml:space="preserve"> Yayın Tarihi: </w:t>
    </w:r>
    <w:r w:rsidR="00275F13" w:rsidRPr="00275F13">
      <w:rPr>
        <w:rFonts w:ascii="Tahoma" w:hAnsi="Tahoma" w:cs="Tahoma"/>
        <w:color w:val="000000"/>
        <w:sz w:val="16"/>
        <w:szCs w:val="16"/>
      </w:rPr>
      <w:t xml:space="preserve">10.01.2023 </w:t>
    </w:r>
    <w:r w:rsidR="00B53F68" w:rsidRPr="00275F13">
      <w:rPr>
        <w:rFonts w:ascii="Tahoma" w:hAnsi="Tahoma" w:cs="Tahoma"/>
        <w:color w:val="000000"/>
        <w:sz w:val="16"/>
        <w:szCs w:val="16"/>
      </w:rPr>
      <w:t>Değ.No:0 Değ.Tarihi:-</w:t>
    </w:r>
  </w:p>
  <w:p w14:paraId="60569F61" w14:textId="77777777" w:rsidR="00B53F68" w:rsidRDefault="00B53F68">
    <w:pPr>
      <w:pStyle w:val="Altbilgi"/>
    </w:pPr>
  </w:p>
  <w:p w14:paraId="762D3C67" w14:textId="77777777" w:rsidR="00B53F68" w:rsidRDefault="00B53F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B42B6" w14:textId="77777777" w:rsidR="00F04840" w:rsidRDefault="00F04840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AF35C" w14:textId="77777777" w:rsidR="000F2F2B" w:rsidRDefault="000F2F2B">
      <w:r>
        <w:separator/>
      </w:r>
    </w:p>
  </w:footnote>
  <w:footnote w:type="continuationSeparator" w:id="0">
    <w:p w14:paraId="122A1E38" w14:textId="77777777" w:rsidR="000F2F2B" w:rsidRDefault="000F2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E2FF2" w14:textId="77777777" w:rsidR="00F04840" w:rsidRDefault="00F04840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85"/>
      <w:gridCol w:w="7087"/>
    </w:tblGrid>
    <w:tr w:rsidR="000E0822" w14:paraId="21B0057A" w14:textId="77777777" w:rsidTr="00805F2D">
      <w:trPr>
        <w:cantSplit/>
        <w:trHeight w:val="709"/>
      </w:trPr>
      <w:tc>
        <w:tcPr>
          <w:tcW w:w="1985" w:type="dxa"/>
        </w:tcPr>
        <w:p w14:paraId="0880C025" w14:textId="77777777" w:rsidR="000E0822" w:rsidRPr="00382B8A" w:rsidRDefault="00504EDA">
          <w:pPr>
            <w:pStyle w:val="stbilgi"/>
            <w:jc w:val="center"/>
            <w:rPr>
              <w:b/>
            </w:rPr>
          </w:pPr>
          <w:r w:rsidRPr="000A7573">
            <w:rPr>
              <w:noProof/>
            </w:rPr>
            <w:drawing>
              <wp:inline distT="0" distB="0" distL="0" distR="0" wp14:anchorId="141FF66B" wp14:editId="293D24FD">
                <wp:extent cx="1152525" cy="666750"/>
                <wp:effectExtent l="0" t="0" r="0" b="0"/>
                <wp:docPr id="1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vAlign w:val="center"/>
        </w:tcPr>
        <w:p w14:paraId="4E580476" w14:textId="77777777" w:rsidR="000E0822" w:rsidRPr="00382B8A" w:rsidRDefault="000E0822" w:rsidP="001C518F">
          <w:pPr>
            <w:pStyle w:val="stbilgi"/>
            <w:tabs>
              <w:tab w:val="left" w:pos="1798"/>
            </w:tabs>
            <w:spacing w:before="60" w:after="60"/>
            <w:ind w:right="922"/>
            <w:jc w:val="center"/>
            <w:rPr>
              <w:b/>
              <w:sz w:val="28"/>
              <w:szCs w:val="28"/>
            </w:rPr>
          </w:pPr>
          <w:r w:rsidRPr="00382B8A">
            <w:rPr>
              <w:b/>
              <w:sz w:val="28"/>
              <w:szCs w:val="28"/>
            </w:rPr>
            <w:t xml:space="preserve">SINAV </w:t>
          </w:r>
          <w:r w:rsidR="002A13F9">
            <w:rPr>
              <w:b/>
              <w:sz w:val="28"/>
              <w:szCs w:val="28"/>
            </w:rPr>
            <w:t xml:space="preserve">SALON </w:t>
          </w:r>
          <w:r w:rsidRPr="00382B8A">
            <w:rPr>
              <w:b/>
              <w:sz w:val="28"/>
              <w:szCs w:val="28"/>
            </w:rPr>
            <w:t>TUTANAĞI</w:t>
          </w:r>
        </w:p>
      </w:tc>
    </w:tr>
  </w:tbl>
  <w:p w14:paraId="78CECE4B" w14:textId="77777777" w:rsidR="000E0822" w:rsidRDefault="000E082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0F277" w14:textId="77777777" w:rsidR="00F04840" w:rsidRDefault="00F04840">
    <w:pPr>
      <w:pStyle w:val="stBilgi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I3NDU1NjM2tDBR0lEKTi0uzszPAykwrgUAKZ5lRiwAAAA="/>
  </w:docVars>
  <w:rsids>
    <w:rsidRoot w:val="00D44962"/>
    <w:rsid w:val="00004860"/>
    <w:rsid w:val="000D3D1E"/>
    <w:rsid w:val="000D65CF"/>
    <w:rsid w:val="000E0822"/>
    <w:rsid w:val="000F2F2B"/>
    <w:rsid w:val="000F4124"/>
    <w:rsid w:val="001112CA"/>
    <w:rsid w:val="00117C3C"/>
    <w:rsid w:val="001C518F"/>
    <w:rsid w:val="002059DB"/>
    <w:rsid w:val="00275F13"/>
    <w:rsid w:val="002A13F9"/>
    <w:rsid w:val="00307EDE"/>
    <w:rsid w:val="00382B8A"/>
    <w:rsid w:val="00393052"/>
    <w:rsid w:val="003C43F3"/>
    <w:rsid w:val="00414D78"/>
    <w:rsid w:val="004172AB"/>
    <w:rsid w:val="00450DEE"/>
    <w:rsid w:val="004F7FCC"/>
    <w:rsid w:val="00504EDA"/>
    <w:rsid w:val="00560191"/>
    <w:rsid w:val="00577A81"/>
    <w:rsid w:val="00605149"/>
    <w:rsid w:val="006839CA"/>
    <w:rsid w:val="00695414"/>
    <w:rsid w:val="006E3A32"/>
    <w:rsid w:val="00783F41"/>
    <w:rsid w:val="007A0DE3"/>
    <w:rsid w:val="00805F2D"/>
    <w:rsid w:val="0085632E"/>
    <w:rsid w:val="008E6D27"/>
    <w:rsid w:val="009875BF"/>
    <w:rsid w:val="00AA29EE"/>
    <w:rsid w:val="00AB1BFA"/>
    <w:rsid w:val="00B3397B"/>
    <w:rsid w:val="00B53F68"/>
    <w:rsid w:val="00BE390C"/>
    <w:rsid w:val="00C53F99"/>
    <w:rsid w:val="00D25217"/>
    <w:rsid w:val="00D44962"/>
    <w:rsid w:val="00DF286D"/>
    <w:rsid w:val="00E246C3"/>
    <w:rsid w:val="00F04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B7AE3A"/>
  <w15:chartTrackingRefBased/>
  <w15:docId w15:val="{F7B16D5B-EE1E-4FBA-994A-D4965F985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">
    <w:name w:val="Üstbilgi"/>
    <w:basedOn w:val="Normal"/>
    <w:link w:val="stbilgiChar"/>
    <w:pPr>
      <w:tabs>
        <w:tab w:val="center" w:pos="4536"/>
        <w:tab w:val="right" w:pos="9072"/>
      </w:tabs>
    </w:pPr>
  </w:style>
  <w:style w:type="paragraph" w:customStyle="1" w:styleId="Altbilgi">
    <w:name w:val="Altbilgi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pPr>
      <w:ind w:left="426"/>
      <w:jc w:val="both"/>
    </w:pPr>
    <w:rPr>
      <w:rFonts w:ascii="Tahoma" w:hAnsi="Tahoma"/>
      <w:sz w:val="22"/>
    </w:rPr>
  </w:style>
  <w:style w:type="paragraph" w:styleId="GvdeMetniGirintisi2">
    <w:name w:val="Body Text Indent 2"/>
    <w:basedOn w:val="Normal"/>
    <w:pPr>
      <w:ind w:left="1134"/>
      <w:jc w:val="both"/>
    </w:pPr>
    <w:rPr>
      <w:rFonts w:ascii="Tahoma" w:hAnsi="Tahoma"/>
      <w:sz w:val="22"/>
    </w:rPr>
  </w:style>
  <w:style w:type="paragraph" w:styleId="GvdeMetniGirintisi3">
    <w:name w:val="Body Text Indent 3"/>
    <w:basedOn w:val="Normal"/>
    <w:pPr>
      <w:ind w:left="709"/>
      <w:jc w:val="both"/>
    </w:pPr>
    <w:rPr>
      <w:rFonts w:ascii="Tahoma" w:hAnsi="Tahoma"/>
      <w:b/>
      <w:sz w:val="22"/>
    </w:rPr>
  </w:style>
  <w:style w:type="character" w:styleId="Kpr">
    <w:name w:val="Hyperlink"/>
    <w:rPr>
      <w:color w:val="0000FF"/>
      <w:u w:val="single"/>
    </w:rPr>
  </w:style>
  <w:style w:type="character" w:styleId="zlenenKpr">
    <w:name w:val="FollowedHyperlink"/>
    <w:rPr>
      <w:color w:val="800080"/>
      <w:u w:val="single"/>
    </w:rPr>
  </w:style>
  <w:style w:type="character" w:styleId="SayfaNumaras">
    <w:name w:val="page number"/>
    <w:basedOn w:val="VarsaylanParagrafYazTipi"/>
  </w:style>
  <w:style w:type="paragraph" w:customStyle="1" w:styleId="Header1">
    <w:name w:val="Header 1"/>
    <w:basedOn w:val="KonuBal"/>
    <w:pPr>
      <w:spacing w:after="0"/>
      <w:ind w:right="100"/>
      <w:jc w:val="both"/>
      <w:outlineLvl w:val="9"/>
    </w:pPr>
    <w:rPr>
      <w:rFonts w:cs="Times New Roman"/>
      <w:bCs w:val="0"/>
      <w:color w:val="000000"/>
      <w:kern w:val="0"/>
      <w:sz w:val="24"/>
      <w:szCs w:val="20"/>
      <w:lang w:val="de-D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KonuBal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stbilgiChar">
    <w:name w:val="Üstbilgi Char"/>
    <w:basedOn w:val="VarsaylanParagrafYazTipi"/>
    <w:link w:val="stbilgi"/>
    <w:rsid w:val="00DF286D"/>
  </w:style>
  <w:style w:type="character" w:customStyle="1" w:styleId="AltBilgiChar">
    <w:name w:val="Alt Bilgi Char"/>
    <w:link w:val="Altbilgi"/>
    <w:uiPriority w:val="99"/>
    <w:rsid w:val="00B53F68"/>
  </w:style>
  <w:style w:type="paragraph" w:styleId="stBilgi0">
    <w:name w:val="header"/>
    <w:basedOn w:val="Normal"/>
    <w:link w:val="stBilgiChar0"/>
    <w:rsid w:val="002A13F9"/>
    <w:pPr>
      <w:tabs>
        <w:tab w:val="center" w:pos="4536"/>
        <w:tab w:val="right" w:pos="9072"/>
      </w:tabs>
    </w:pPr>
  </w:style>
  <w:style w:type="character" w:customStyle="1" w:styleId="stBilgiChar0">
    <w:name w:val="Üst Bilgi Char"/>
    <w:basedOn w:val="VarsaylanParagrafYazTipi"/>
    <w:link w:val="stBilgi0"/>
    <w:rsid w:val="002A13F9"/>
  </w:style>
  <w:style w:type="paragraph" w:styleId="AltBilgi0">
    <w:name w:val="footer"/>
    <w:basedOn w:val="Normal"/>
    <w:link w:val="AltBilgiChar1"/>
    <w:uiPriority w:val="99"/>
    <w:rsid w:val="002A13F9"/>
    <w:pPr>
      <w:tabs>
        <w:tab w:val="center" w:pos="4536"/>
        <w:tab w:val="right" w:pos="9072"/>
      </w:tabs>
    </w:pPr>
  </w:style>
  <w:style w:type="character" w:customStyle="1" w:styleId="AltBilgiChar1">
    <w:name w:val="Alt Bilgi Char1"/>
    <w:basedOn w:val="VarsaylanParagrafYazTipi"/>
    <w:link w:val="AltBilgi0"/>
    <w:uiPriority w:val="99"/>
    <w:rsid w:val="002A13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akan</dc:creator>
  <cp:keywords/>
  <cp:lastModifiedBy>Kalite ve İstatistik Birimi</cp:lastModifiedBy>
  <cp:revision>11</cp:revision>
  <cp:lastPrinted>2002-03-12T08:41:00Z</cp:lastPrinted>
  <dcterms:created xsi:type="dcterms:W3CDTF">2023-01-09T15:27:00Z</dcterms:created>
  <dcterms:modified xsi:type="dcterms:W3CDTF">2023-01-10T13:15:00Z</dcterms:modified>
</cp:coreProperties>
</file>